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c8015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6Z</dcterms:created>
  <dcterms:modified xsi:type="dcterms:W3CDTF">2016-09-13T06:57:56Z</dcterms:modified>
</cp:coreProperties>
</file>